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emDataUnderstand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atureByTargetVari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mtcar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eature 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arget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MarkdownRepor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MarkdownRepor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MarkdownRepor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Markdown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port</dc:title>
  <dc:creator/>
  <cp:keywords/>
  <dcterms:created xsi:type="dcterms:W3CDTF">2020-07-08T13:16:40Z</dcterms:created>
  <dcterms:modified xsi:type="dcterms:W3CDTF">2020-07-08T1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